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)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ม.</w:t>
      </w:r>
      <w:r>
        <w:t xml:space="preserve"> </w:t>
      </w:r>
      <w:r>
        <w:t xml:space="preserve">1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๒</w:t>
      </w:r>
      <w:r>
        <w:t xml:space="preserve"> </w:t>
      </w:r>
      <w:r>
        <w:t xml:space="preserve">นิราศภูเขาทอง</w:t>
      </w:r>
      <w:r>
        <w:t xml:space="preserve"> </w:t>
      </w:r>
      <w:r>
        <w:t xml:space="preserve">(1)</w:t>
      </w:r>
      <w:r>
        <w:t xml:space="preserve"> </w:t>
      </w:r>
      <w:r>
        <w:t xml:space="preserve">27</w:t>
      </w:r>
      <w:r>
        <w:t xml:space="preserve"> </w:t>
      </w:r>
      <w:r>
        <w:t xml:space="preserve">ก.ค.64</w:t>
      </w:r>
      <w:r>
        <w:t xml:space="preserve"> </w:t>
      </w:r>
      <w:r>
        <w:t xml:space="preserve">(มีใบงาน)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8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29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 นักเรียนทั้งหมดทำความเคารพ</w:t>
      </w:r>
    </w:p>
    <w:p>
      <w:pPr>
        <w:pStyle w:val="BodyText"/>
      </w:pPr>
      <w:r>
        <w:t xml:space="preserve">(นักเรียน) สวัสดีค่ะคุณครู</w:t>
      </w:r>
    </w:p>
    <w:p>
      <w:pPr>
        <w:pStyle w:val="BodyText"/>
      </w:pPr>
      <w:r>
        <w:t xml:space="preserve">(คุณครูนิสาชล) สวัสดีค่ะนักเรียน สวัสดีคุณครูที่อยู่ปลายทางนะคะ สวัสดีนักเรียนที่อยู่ปลายทาง แล้วก็นักเรียนที่ต้นทางของคุณครูทุก ๆ คน ในช่วงนี้นะคะ เราเรียนวิชาภาษาไทยนะคะ คุณครูนิสาชลรุ่งเรืองเช่นเดิมนะคะที่แล้วเนี่ยนักเรียนได้เรียนกันในเรื่องของการออกเสียงแบบร้อยกรองร้อยกรองอ่านเป็นทำนองเสนาะใช่ไหมคุณครูสั่งการบ้านให้นักเรียนเนี่ยกลับไปอ่านจำได้ไหมเอ่ย จำได้ไหมอ่านนะคะ แล้วก็มาท่องกับคุณครูทีละคน จำได้ไหมนอกเวลาเรียนเดินไปทางเดินทางท่องแล้วก็ต้องให้กับคุณครูที่อยู่ปลายทางฝั่งด้วยนะคะ ในชั่วโมงนี้นะคะเราจะเรียนกันในเรื่องของวรรณคดีเรื่องหนึ่งที่เราจะเรียนกัน นั่นก็คือเรื่อง</w:t>
      </w:r>
    </w:p>
    <w:p>
      <w:pPr>
        <w:pStyle w:val="BodyText"/>
      </w:pPr>
      <w:r>
        <w:t xml:space="preserve">(น ักเรียน) นิราศภูเขาทอง</w:t>
      </w:r>
    </w:p>
    <w:p>
      <w:pPr>
        <w:pStyle w:val="BodyText"/>
      </w:pPr>
      <w:r>
        <w:t xml:space="preserve">(คุณครูนิสาชล)นิราศภูเขาทองนะคะ ครูให้นักเรียนกลับไปรบกวนนะคะกลับไปศึกษานิราศภูเขาทองมากลับไปสตาร์กันไหมศึกษาครับขวาดีมาก วันนี้นะคะเราจะเรียนกันในเรื่องของนิราศภูเขาทองนะคะ นิราศภูเขาทองนี่ เป็นวรรณคดีนะคะที่ได้รับการยกย่องด้วยนะคะ เดี๋ยวเราจะมาเรียนกันว่านิราศ วรรณคดีเรื่องนิราศภูเขาทองนั้นใครเป็นผู้แต่งนะคะ แล้วมีเนื้อเรื่องเกี่ยวกับอะไรนั่นเองนะคะ ก่อนที่เราจะเรียนกันนะคะ เรามาดูจุดประสงค์ในการเรียนรู้ของเราในวันนี้ก่อนนะคะ คุณครูให้นักเรียนอ่านให้ครูฟัง 1, 2, 3 จุดสงค์นักเรียนรู้1ความรู้ความเข้าใจเกี่ยวกับที่มาและอุปสงค์ในการแต่งนิราศภูเขาทอง 2. บอกชีวประวัติของสุนทรภู่ได้ 3. บอกลักษณะคำประพันธ์ของนิราศ เนื้อหา และเรื่องย่อนิราศภูเขาทองได้ 4. สรุปเนื้อหาวรรณคดี เรื่อง นิราศภูเขาทองได้</w:t>
      </w:r>
    </w:p>
    <w:p>
      <w:pPr>
        <w:pStyle w:val="BodyText"/>
      </w:pPr>
      <w:r>
        <w:t xml:space="preserve">(คุณครูนิสาชล) นะคะ หลังจากที่เราเรียนเรื่องนิราศภูเขาทองกันนะ นักเรียนจะต้องได้ตามจุดประสงค์ดังนี้นะคะ ทีนี้เรามาเริ่มเรียนกันนะคะ นักเรียนภาพนี้ไหมคะ เห็นภาพนี้ไหม นักเรียนรู้ไหมว่าที่นี่ที่ไหน ใครรู้บ้างว่าที่นี่ที่ไหนเอ่ย</w:t>
      </w:r>
    </w:p>
    <w:p>
      <w:pPr>
        <w:pStyle w:val="BodyText"/>
      </w:pPr>
      <w:r>
        <w:t xml:space="preserve">(นักเรียน) อยุธยา ภูเขาทอง</w:t>
      </w:r>
    </w:p>
    <w:p>
      <w:pPr>
        <w:pStyle w:val="BodyText"/>
      </w:pPr>
      <w:r>
        <w:t xml:space="preserve">(คุณครูนิสาชล)ที่ไหนน่ะอยู่ที่ไหนลูกที่ไหนคะ</w:t>
      </w:r>
    </w:p>
    <w:p>
      <w:pPr>
        <w:pStyle w:val="BodyText"/>
      </w:pPr>
      <w:r>
        <w:t xml:space="preserve">(นักเรียนชาย) สระบุรีครับ อยู่สระบุรีมังกรบอกว่าอยู่สระบุรีอยู่ที่ไหนอีกพระนครศรีอยุธยานะคะนักเรียนไปทางช่วยตอบด้วยนะคะว่าจากภาพนี้คือสถานที่ใดแล้วอยู่ที่ไหนนักเรียนบอกว่าอยู่สระบุรีบางคนบอกว่าอยู่อยุธยานะคะ ที่นี่คือที่ไหนนี่ สระบุรีภาพนี้คือภาพที่ไหนพอรู้ไหมที่บอกว่าภูเขาทองเคยไปเที่ยวไหมไม่เคยใช่ไหม เดี๋ยวเรามาดูกันว่าสถานที่นี้คือที่ไหนนะคะ สถานที่ในภาพ คือ คือที่ไหนลูก</w:t>
      </w:r>
    </w:p>
    <w:p>
      <w:pPr>
        <w:pStyle w:val="BodyText"/>
      </w:pPr>
      <w:r>
        <w:t xml:space="preserve">(นักเรียน) เจดีย์ภูเขาทอง</w:t>
      </w:r>
    </w:p>
    <w:p>
      <w:pPr>
        <w:pStyle w:val="BodyText"/>
      </w:pPr>
      <w:r>
        <w:t xml:space="preserve">(คุณครูนิสาชล) เจดีย์ภูเขาทอนี่คือเจดีย์ภูเขาทองนะคะภูเขาทองตั้งอยู่ที่วัดภูเขาทองวัดภูเขาทองเป็นวัดโบราณนะคะ ในจังหวัดพระนครศรีอยุธยานะคะ ใครตอบถูกน่ารักมาก เกี่ยวข้องกับวรรณคดีนิราศภูเขาทองนะคะ ของ</w:t>
      </w:r>
    </w:p>
    <w:p>
      <w:pPr>
        <w:pStyle w:val="BodyText"/>
      </w:pPr>
      <w:r>
        <w:t xml:space="preserve">(นักเรียน) สุนทรภู่</w:t>
      </w:r>
    </w:p>
    <w:p>
      <w:pPr>
        <w:pStyle w:val="BodyText"/>
      </w:pPr>
      <w:r>
        <w:t xml:space="preserve">(คุณครูนิสาชล) เรียนรู้จักสุนทรภู่ไหมรู้จักรู้จักสุนทรภู่นะคะนิราศภูเขาทองนะคะนี่ก็คือเจดีย์ภูเขาทองที่ตั้งอยู่ที่จังหวัดพระนครศรีอยุธยามีความเกี่ยวข้องกับนิราศภูเขาทองอย่างไรรู้ไหม เปลี่ยนสถานที่แต่ง แต่งอะไร แต่งนิราศภูเขาทองใช่ไหม แล้วอะไรคือจุดเริ่มต้นในการแต่งนิราศภูเขาทองขึ้นมา ยังไม่รู้ใช่ไหม เดี๋ยวจะให้นักเรียนนะคะช่วยกันศึกษาเนื้อหาในเรื่องนี้นะคะ พร้อม ๆ กันนะคะให้นักเรียนแบ่งกลุ่มนะคะ ส่งตัวแทนออกมานะคะส่งตัวแทกดเงินออกมาจับสลากนะคะเรื่องเพื่อศึกษาใบความรู้ปีนี้ห้องเราเนี่ยมีทั้งหมดกี่กลุ่ม5หาใช่ไหมครูอยากได้แค่ 4 กลุ่มโดยเฉลี่ยนักเรียนไปเรียนได้ไหม</w:t>
      </w:r>
    </w:p>
    <w:p>
      <w:pPr>
        <w:pStyle w:val="BodyText"/>
      </w:pPr>
      <w:r>
        <w:t xml:space="preserve">(นักเรียน) ได้</w:t>
      </w:r>
    </w:p>
    <w:p>
      <w:pPr>
        <w:pStyle w:val="BodyText"/>
      </w:pPr>
      <w:r>
        <w:t xml:space="preserve">(คุณครูนิสาชล) ได้เชิญเลยนะคะกลุ่มไหนวันนี้มีคุณครูมีซองนักปราชญ์มาด้วยนับหนึ่งนับ 23นับสี่นะผ้านักเรียนที่อยู่ไปทานด้วยนะคะ ช่วยกันจับกลุ่มนะคะ จับกลุ่มของตัวเองให้ได้ 4 กลุ่มจับได้แล้วนะคะ นักเรียนที่ยืนอยู่ได้ครบหรือยังบางคนใช้เก้าอี้เสริมก็ได้ บางคนไม่ต้องใช้เก้าอี้เสริมก็ได้ แต่เราต้องช่วยกันนะคะเราต้องช่วยกันให้นักเรียนส่งตัวแทนกลุ่มนักเรียนนักเรียนฟังครูนักเรียนส่งตัวแทนออกมากลุ่มละ 1 คน 4 กลุ่มนะคะ คุณครูมีซองนักปราชญ์ นักเรียน หนูดูนะคะ คุณครูมีซองนักปราชญ์ตามหัวข้อที่นักเรียนที่จะได้ แต่ละกลุ่มนี่ ต้องศึกษา นักเรียนฟัง นักเรียนฟังครูด้วยลูก แต่ละกลุ่มนี่ศึกษาจากซองนี้ ข้างในนี่จะมีให้นักเรีียนเลือกให้นักเรียนเลือกกลับก่อนนักเรียนจะได้หัวข้อที่นักเรียนจะต้องศึกษานะคะและ สมมติว่ากลุ่มที่ 1 สาหัวข้อที่ตัวเองได้รับเรียบร้อยแล้ว นักเรียนต้องสลับเพื่อนนะคะ ศึกษา แต่ละกลุ่มนี่ ก็ต้องแลกเปลี่ยนกันเข้าใจไหมคะ สมมติว่านักเรียนเนีตัวเองเรียบร้อยแล้วตัวเองก็ทำสอบถามเพิ่มเติมนะคะให้ได้ครบทั้ง 4 หัวข้อที่คุณครูให้นะคะแล้วเดี๋ยวให้คุณครูวิชุดานะคะแจกใบความรู้ให้กับนักเรียนด้วยนะคะเชิญขอบคุณค่ะทีนี้ตัวเองดูนะคะว่านักเรียนได้หัวข้อเกี่ยวกับอะไร ที่นักเรียนดูนะคะ นักเรียน นักเรียนดู หัวข้อที่นักเรียนจะศึกษานั้น มีทั้งหมด 4 หัวข้อ นั่นก็คือ 1.</w:t>
      </w:r>
    </w:p>
    <w:p>
      <w:pPr>
        <w:pStyle w:val="BodyText"/>
      </w:pPr>
      <w:r>
        <w:t xml:space="preserve">(นักเรียน) ที่มาและจุดประสงค์ในการแต่งนิราศภูเขาทอง</w:t>
      </w:r>
    </w:p>
    <w:p>
      <w:pPr>
        <w:pStyle w:val="BodyText"/>
      </w:pPr>
      <w:r>
        <w:t xml:space="preserve">(คุณครูนิสาชล) 2.</w:t>
      </w:r>
    </w:p>
    <w:p>
      <w:pPr>
        <w:pStyle w:val="BodyText"/>
      </w:pPr>
      <w:r>
        <w:t xml:space="preserve">(นักเรียน) ประวัติสุนทรภู่</w:t>
      </w:r>
    </w:p>
    <w:p>
      <w:pPr>
        <w:pStyle w:val="BodyText"/>
      </w:pPr>
      <w:r>
        <w:t xml:space="preserve">(คุณครูนิสาชล) ถามลักษณะคำประพันธ์ 4และเรื่องย่อนิราศภูเขาทองเนื้อหาของนิราศภูเขาทองส่วนใหญ่นะคะจะมีเนื้อหาที่ค่อนข้างเยอะนักเรียนต้องช่วยกันนะคะและต่อไปนะคะ จะให้คุณครูนะคะแจกกระดาษชาร์ตให้นักเรียนกลุ่มละ 1 แผ่นนักเรียนคะ นักเรียนมีหนังสือวรรณคดีภาษาไทยนะคะ นักเรียนสามารถหยิบขึ้นมาประกอบได้นะคะ ใช้ศึกษาได้ ไม่อนุญาตให้นักเรียนในอินเทอร์เน็ตนะคะ ให้นักเรียนดูได้จากใบความรู้ที่คุณครูให้ และดูได้จากหนังสือเรียนของนักเรียนนักเรียนต้องช่วยกันนะเขียนว่านิราศภูเขาทองหนูจะเขียนข้างบนก็ได้ลูก นิราศภูเขาทอง แล้วก็แยกประเด็นออกไปนะคะ สมมติว่า สมมติว่านักเรียนเขียนว่านิราศภูเขาทองตรงนี้ใช่ไหมคะ แล้วหนูได้ศึกษาเรื่องอะไร ลักษณะคำประพันธ์ใช่ไหม หนูก็เขียนเลย ลักษณะคำประพันธ์เป็นอย่างไร ยกตัวอย่างให้เห็นภาพด้วยวันนี้จะต้องเน้นอธิบายให้ชัดเจนที่สุดพรุ่งนี้ได้หัวข้ออะไรเอ่ย หนูมานี่ก็ได้ คิสมมติว่านักเรียนในหัวข้อนี้ใช่ไหมตรงกลางนี้ หนูเขียนว่านิราศภูเขาทอง อาจจะไม่ต้องทำเป็นแผนผังใช่ไหมคะ วันนี้เขียนว่านิราศภูเขาทองใช่ไหม และนักเรียนคิดว่าประวัติผู้แต่ง นักเรียนก็เขียนเลย แล้วตอนนี้นักเรียนไปศึกษาของเพื่อน ว่าจะกลุ่มที่เหลือนักเรียนก็เขียนไว้ตรงนี้เพราะว่าในหัวข้อใหญ่ของเรา คือ หัวข้อ อย่างเรา คือ ผู้แต่งแล้วก็ประวัติผู้แต่งจะมานักเรียนอธิบายผู้แต่งแล้วก็ประวัติผู้แต่งให้ชัดเจนที่สุด เปลี่ยนทุกข้อแต่หัวข้อของเรา เป็นหัวข้อที่ใหญ่ที่สุดเข้าใจไหม นักเรียนต้องอธิบายหัวข้อของเราให้ชัดเจนที่สุด</w:t>
      </w:r>
    </w:p>
    <w:p>
      <w:pPr>
        <w:pStyle w:val="BodyText"/>
      </w:pPr>
      <w:r>
        <w:t xml:space="preserve">(คุณครูนิสาชล) แต่งขึ้นมาปีนักเรียนจะมีหัวข้อกลุ่มละหัวข้อ เห็นไหมคะ นักเรียน นักเรียนจะได้หัวข้อกลุ่ม 1 หัวข้อ นักเรียนต้องอธิบายข้อของคุณเองให้เข้าใจมากที่สุดนะคะ และนักเรียนต้องอธิบายในหัวข้อต่าง ๆ ของเพื่อน ๆ ด้วยนะคะนักเรียนมีดินสอไหมคะ มีดินสอไหม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นิสาชล) อันนี้เรื่องอะไรลูกเรียนมีเวลาทำอีกแค่ 15 นาทีนะคะ นักเรียนคะ ในกลุ่มนะถ้านักเรียนศึกษาหัวข้อของตัวเองเรียบร้อยแล้วนักเรียนนำซองนักปราชญ์นะคะ ไปแลกกับเพื่อนกลุ่มข้าง ๆ ได้เลยนักเรียนอธิบายด้วยนะ ว่ากลอนนิราศมีลักษณะเป็นอย่างไร เราได้หัวข้อใดเราต้องอธิบายหัวข้อนั้นให้ชัดเจน และเราก็ต้องรู้หัวข้อของเพื่อน ๆ ด้วยว่าใครเป็นผู้แต่ง ว่าประวัติของผู้แต่งเป็นอย่างไรนะคะ เราต้องรู้ด้วย หนูได้หัวข้ออะไรลูก ผู้แต่งใช่ไหม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นิสาชล) นักเรียนอย่าให้ครูเห็นนะคะ ว่าว่านั่งเฉยๆไม่ได้ช่วยเพื่อนน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นิสาชล) อย่าลืมศึกษาของเพื่อน ๆ อยู่ในห้องด้วยนะคะ แต่ละกลุ่มน่ะจะได้หัวข้อคนละหัวข้อน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นิสาชล) นักเรียนศึกษาในด้านภูเขาทองถึงไหนแล้ว นักเรียนจะได้หัวข้อ 4 หัวข้อ ให้นักเรียนช่วยกันศึกษา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นิสาชล) นักเรียนได้ให้หัวข้ออะไร นักเรียนต้องอธิบายหัวข้อของตัวเองให้ชัดเจนนะคะ ข้อของตัวเองนะ นักเรียนจะต้องอธิบายให้เข้าใจ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นิสาชล) นักเรียนคะ นักเรียน เวลาที่นักเรียนออกมานำเสนอ ครูจะให้นักเรียนอธิบายเพียงแค่หัวข้อของตนเองนะคะ แต่ต้องอธิบายในหัวข้อนั้น ๆ ให้ชัดเจนที่สุด เข้าใจหรือไม่ เข้าใจนะคะ เหลือเวลาทำอีก 5 นาที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นิสาชล) ไหน ดีมาก จะหมดเวลาแล้วนะ ทางนี้มีอะไรอีก ได้แค่ 2 หัวข้อเองหรือลูกใครเป็นผู้แต่งล่ะนักเรียนใส่ผู้แต่งไปด้วย นักเรียนหมดเวลาทำแล้วนะคะ จะหมดเวลาแล้วนะ ครูจะนับแล้วนะ หนูได้หัวข้ออะไรหัวข้อหลักของหนู ต้องอธิบายให้ชัดเจนที่สุดนะคะ นักเรียนต้องอธิบายหัวข้อของตัวเองเท่านั้น และเดี๋ยวหัวข้ออื่น ๆ นักเรียนมาฟังเพื่อนนะคะ ไหน ถึงไหนแล้วลูกแต่ว่าหัวข้อหลักของเรา คือ</w:t>
      </w:r>
    </w:p>
    <w:p>
      <w:pPr>
        <w:pStyle w:val="BodyText"/>
      </w:pPr>
      <w:r>
        <w:t xml:space="preserve">(นักเรียน) ประวัติผู้แต่ง หมดเวลาทำแล้วนะ นักเรียน นักเรียนคะนั่งที่เร็ว นั่งทีที่ของตัวเอง ตามกลุ่มเลย วางปากกา นักเรียนวางปากกาลง เงียบเสียง แล้วก็เอามือจับหูไว้ นะคะเดี๋ยวให้นักเรียนออกมานำเสนอในหัวข้อของตัวเองนะคะ พร้อมหรือยัง หมดเวลาทำแล้ว ให้นักเรียนออกมานำเสนอในหัวข้อที่ตัวเองได้นักเรียนจะต้องนำเสนอในหัวข้อของตนเองให้ชัดเจนนะคะ แลกลุ่มอื่น ๆ ให้นักเรียนฟังเพื่อนนะคะ แล้วก็มีข้อเสนอแนะให้นักเรียนอธิบายเพิ่มเติมได้นะคะ กลุ่มที่ 1 จะให้ออกมานำเสนอ นั่นก็คือหัวข้อ ที่มา และจุดประสงค์ในการแต่งนิราศภูเขาทองนะคะ กลุ่มไหนเอ่ย กลุ่มไหน กลุ่มนี้ เชิญ จับกระดาษ 2 คน ขึ้นมาอีก นักเรียนในกลุ่มไม่ทำงานแล้วนะคะ ฟังด้วยค่ะ นั่งตัวตรง ฟังเพื่อนนะของนักเรียนไม่ใช่หัวข้อนี้ แล้วก็ต้องฟังว่าเพื่อนเขาเสนอว่าอย่างไร ฟังเพื่อนด้วย ห้ามคุยกันพอไหมคะ ฉันชื่อเด็กหญิงอังวรา เจริญดีมีคนที่ชื่อเจ้าหญิงภัทรานิษฐ์ สังกะสี เด็กหญิงศิริขวัญเป็นอันนี้ค่ะฉันว่าจะ กลุ่มที่ 1 ค่ะ ที่มาและประสงค์ในการแต่งนิราศภูเขาทอง ทสนทรภู่ แต่งเรื่องนี้ทองขึ้นเมื่อปีพุทธศักราช 2573ที่พระบาทสมเด็จพระพุทธเลินภาลัยอนาคตไปแล้ว 6ดีค่ะ ขึ้นเพื่อเล่าเรื่องการเดินทางจากวัดราชบูรณะนมัสการพระเจดีย์ภูเขาทอง ที่จังหวัดพระนครศรีอยุธยา หลังจากออกจากพรรษาแล้วค่ะ</w:t>
      </w:r>
    </w:p>
    <w:p>
      <w:pPr>
        <w:pStyle w:val="BodyText"/>
      </w:pPr>
      <w:r>
        <w:t xml:space="preserve">(คุณครูนิสาชล) นักเรียนเข้าใจว่าอย่างไร ที่มาครูถามครูถามช่วยกันตอบนะคะว่าที่มาของนิราศภูเขาทองคืออะไร การเดินทางของสุนทรภู่ วัดราชบูรณะไปที่เจดีย์ภูเขาทอง ไปเพิื่ออะไร สักการะอะไร นักเรียนเข้าใจว่าสนทรภู่แต่งนิราศภูเขาทองนะคะ จากวัดราชบูรณะไปที่ไปที่เจดีย์ภูเขาทองเพื่อไปนมัสการพระบาทสมเด็จพระพุทธเลิศหล้านภาลัยนะคะ ใช่ไหม ปรบมือเหมือนเพื่อนหน่อยเดี๋ยวครูจะอธิบายเพิ่มเติมให้นักเรียนฟังนะคะไปกลุ่มที่ 2 นั่นก็คือประวัติผู้แต่งนะคะ ใครเป็นผู้แต่งนิราศภูเขาทองเริ่มนี้ขึ้นมา เร็ว นี่ ขึ้นมาอีก ดีมาก เชิญค่ะนักเรียนที่ในกลุ่มเงียบด้วย ฟังเพื่อน สวัสดีค่ะดิฉันชื่อเด็กหญิง กลุ่มที่ 4 ค่ะพ่อของประวัติของท่านสุนทรภู่ค่ะเกิดเมื่อวันที่ 26 มิถุนายนพ.ศ. 2329 ค่ะบ้านตั้งอยู่ที่ริมคลองบางกอกน้อย ธนบุรี ใกล้บริเวณพระราชวังหลัง มีช่วงชีวิตอยู่ในสมัยรัตนโกสินทร์ ได้รับการยกย่องจากUNESCO ให้เป็นบุคคลที่มีผลงานดีเด่นค่ะ</w:t>
      </w:r>
    </w:p>
    <w:p>
      <w:pPr>
        <w:pStyle w:val="BodyText"/>
      </w:pPr>
      <w:r>
        <w:t xml:space="preserve">(คุณครูนิสาชล) นะคะ ผู้แต่งนะคะประวัติผู้แต่งนิราศภูเขาทองคือใครนักเรียน สุนทรภู่เป็นผู้แต่งนั่นเองนะคะ 26 มิถุนายน เป็นวันอะไรนักเรียน เป็นวันสุนทรภู่นั่นเองนะคะ สุนทรภู่ได้รับการยกย่องจากองค์กร UNESCO สุนทรภู่เป็นอะไร ไม่เป็นผู้มีผลงานดีเด่นนะคะ นั่นเองนะคะ นี่คือคร่าว ๆ ที่นักเรียนเข้าใจนะคะเดี๋ยวคุณครูจะเข้าใจอธิบายเพิ่มเติมนะคะได้ยินว่าสุนทรภู่เป็นกวีสี่แผ่นดิน เคยได้ยินไหมจากคำกล่าวนี้นะคะครูจะอธิบายให้นักเรียนฟังอย่างเข้าใจเลย ว่าสุนทรภู่คือกวีสี่แผ่นดินเพราะด้วยเหตุใดนะคะ ปรบมือให้กลุ่มนี้หน่อยเร็ว ต่อไป ลักษณะคำประพันธ์ เชิญ มา ส่งไมค์มาให้เพื่อนเร็วนักเรียน ต่อไปนะคะ เรามาดูลักษณะคำประพันธ์</w:t>
      </w:r>
    </w:p>
    <w:p>
      <w:pPr>
        <w:pStyle w:val="BodyText"/>
      </w:pPr>
      <w:r>
        <w:t xml:space="preserve">(นักเรียนหญิง) สวัสดีค่ะดิฉันชื่อเด็กหญิง ณิชาวัน กินอยู่ ค่ะหญิงกนกพรพันธุ์หนูได้รับหัวข้อ เรื่องว่าลักษณะคำประพันธ์ค่ะ เป็นกลอนนิราศซึ่งคือกลอนสุภาพ แต่ต่างกันที่ลักษณะแต่แตกต่างกันที่กลอนนิราศจะขึ้นต้นด้วยวันที่ 2 ค่ะ แต่งไปเรื่อย ๆ จนจบบทสุดท้ายบรรยายและพรรณนาถึงสถานที่อารมณ์รับคร่ำครวญถึงสตรีอันเป็นที่รักค่ให้เพื่อนค่ะลักษณะคำประพันธ์ที่ใช้แต่งนิราศภูเขาทองมีลักษณะเป็นอย่างไรนักเรียน เป็นกลอนนิราศนะคะ กลอนนิราศก็จะเป็นกอคล้าย ๆ กับสุภาพกลอนนิราศจะไม่มีวันที่ 1 จะคืนยอดวันที่ 2 ทันทีเลยกลับมาแต่งเรื่อย ๆ จนจบบท ต่อไปนะคะจะ เป็นข้อความสุดท้ายก็คือเนื้อหาเรื่องย่อของนิราศภูเขาทองนะคะ เชิญนักเรียน นักเรียนอธิบายหัวข้อของตนเองให้ชัดเจนที่สุดนะคะ เพราะว่าเราศึกษากันคนละหัวข้อแล้วนะคะ ขยับขึ้นมานิดนึง เดินหน้านิดนึง พร้อมไหมคะ เริ่ม</w:t>
      </w:r>
    </w:p>
    <w:p>
      <w:pPr>
        <w:pStyle w:val="BodyText"/>
      </w:pPr>
      <w:r>
        <w:t xml:space="preserve">(นักเรียนชาย) สวัสดีครับผมชื่อเด็กชายที่นำเพชรครับวันนี้จะมานำเสนอเรื่องนิราศภูเขาทองครับวัดภูเขาทองมีความยาว176 คำกลอนเป็นนิราศเรื่องที่สั้นที่สุดของสุนทรภู่ เรื่อมเรื่องด้วยกันมาถึงสาเหตุที่ต้องออกจากวัดราชบูรณะ และการเดินทางโดยเรือพร้อมหนูพัด ซึ่งเป็นบุตรชายล่องไปตามลำน้ำเจ้าพระยา พระบรมธาตุมหาราชวังมาถึงวัดป่าพงสะพานโค้งเหล้าบางจากบางปู บางพลัด บ้านญวน ตลาดแก้ว ตลาดขวัญบางธรณี เกาะเกร็ดบางพูด บางเดือ บางหลวง เชิงราก สามโคก บ้านงิ้ว เกาะราชคราม จนถึงกรุงเก่าเมื่อเวลาเย็น โดยจอดเรือพักที่ท่าน้ำ ครั้นรุ่งเช้าไปนมักการเจดีย์ภูเขาทองเรื่องย่อเที่ยงออกมาเสนอให้เพื่อนหน่อยเร็วนักเรียนออกมาอธิบาย ยังไม่เข้าใจเลยนะคะยังไม่เข้าใจใช่ไหมเดี๋ยวในชั่วโมงหน้าคุณครูจะอธิบายนะคะที่มาของนิราศภูเขาทองนะคะประวัติผู้แต่งนะคะ ลักษณะคำ ประพันธ์ แล้วกสุดท้ายคือเรื่องเรื่องย่อหรือเรื่องของนิราศภูเขาทองนั่นเองนะคะก่อนที่จะหมดชั่วโมงให้นักเรียนทำใบงานมีใบงานอยู่ 1 ใบ ให้นักเรียนทำให้เสร็จในชั่วโมงนี้นะคะทดสอบความเข้าใจของเรื่องนักเรียนนักศึกษาด้วยตนเองก่อนแล้วนะ เพราะว่าชั่วโมงหน้าคุณครูจะเริ่มสอนนะคะตั้งแต่เรื่อง การเดินทางของสุนทรภู่เดินทางไปที่ไหนบ้างคุณค่าเชื่อรับนะคะจะให้คุณครูวิชุดานะคะแจกใบงานให้กับนักเรียนด้วยนะนักเรียนทำใบงานเรื่องนิราศภูเขาทองในชั่วโมงนี้นะคะนักเรียนกลับมาดังตัวเองได้เลยโรงเรียนดูนะคะ นักเรียนดูนะ กรอบข้อความที่ 1 นะคะ กรอบข้อความที่ 1 ที่มาและจุดประสงค์ในการแต่งนิราศภูเขาทอง เห็นไหมคะนักเรียนเขียนเลยนะคะ กรอบที่ 2 ประวัติสุนทรภู่นะคะ ประวัติสุนทรภู่ ให้ 2 กรอบก่อนคุณครูมีกรอบขอบรูปให้นักเรียนช่วยกันเขียน4 กรอบความรู้ด้วยกันนะคะทำได้เลยที่ 3 นะคะนักเรียนศึกษาความเป็นนิราศนะคะ ความเป็นนิราศในที่นี้หมายถึงนิราศคืออะไรนะคะ ยังไม่อธิบายให้นักเรียนฟัง นิราศคืออะไร นักเรียนต้องทำความเข้าใจ แล้วก็ความรู้สุดท้าย ก็คือ ลักษณะคำประพันธ์นั้นเองนะคะ ให้นักเรียนทำทั้งหมด มีทั้งหมด 4 กล่องความรู้นั้นเอง เริ่มทำเลยนะ</w:t>
      </w:r>
    </w:p>
    <w:p>
      <w:pPr>
        <w:pStyle w:val="BodyText"/>
      </w:pPr>
      <w:r>
        <w:t xml:space="preserve">(คุณครูนิสาชล) เดี๋ยวครูจะเดินเก็บนะคะ ซองนักปราชญ์ที่นักเรียนได้ นักเรียนอยู่ใกล้คุณครูวิชุดา ให้คุณครูวิชุดาได้เลย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นิสาชล) นักเรียนคะนักเรียนทำใกล้จะเสร็จแล้วใช่ไหมคะ มเงยหน้าาหาคุณครูเร็ง เพราะว่าหมดชั่วโมงแล้วเป็นอย่างไร หน้าขึ้นมาวางปากกาลงนะคะนักเรียนมอปากกาลงก่อนนะคะเล่นทำใกล้จะเสร็จแล้วบางคนเหลืออีกประมาณข้อความเดียวนะคะขอบคุณดูเดียวให้นักเรียนทำต่อให้เสร็จ แล้วก็ส่งภายในวันนี้เท่านั้นนะคะ ทีนี้ครูสั่งการบ้านนะคะ ให้นักเรียนกลับไปรบกวนกลับไปอ่านทบทวน เรื่อง นิราศภูเขาทองนะคะ แล้วในชั่วโมงหน้าครูจะสอนเนื้อหานะคะทั้งหมดรวมถึงการเดินทางของสุนทรภู่ด้วย ท่านเดินทางไปทางไหนเดินทางไปถึงไหนบ้างผ่านที่ไหนบ้างเราจะปรับวิเคราะห์เนื้อหาของเรื่องกันนะคะ ชั่วโมงนี้กูฝากไว้เพียงเท่านี้ แล้วให้นักเรียนกลับไปทบทวนความรู้ด้วย สวัสดีค่ะนักเรียน</w:t>
      </w:r>
    </w:p>
    <w:p>
      <w:pPr>
        <w:pStyle w:val="BodyText"/>
      </w:pPr>
      <w:r>
        <w:t xml:space="preserve">(นักเรียนชาย) นักเรียนทั้งหมเทำความเคารพขอบคุณค่ะคุณครูบคุณค่ะคุณครู / ขอบคุณครับคุณครู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)ฝึก Revoice (DLTV ภาษาไทย ม. 1 หน่วยที่ 3) ๒ นิราศภูเขาทอง (1) 27 ก.ค.64 (มีใบงาน)</dc:title>
  <dc:creator/>
  <cp:keywords/>
  <dcterms:created xsi:type="dcterms:W3CDTF">2022-05-18T04:52:34Z</dcterms:created>
  <dcterms:modified xsi:type="dcterms:W3CDTF">2022-05-18T04:5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8 พฤษภาคม 2565 เวลา 10.29 น.</vt:lpwstr>
  </property>
  <property fmtid="{D5CDD505-2E9C-101B-9397-08002B2CF9AE}" pid="3" name="subtitle">
    <vt:lpwstr/>
  </property>
</Properties>
</file>